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67B501" w14:textId="7AEA3E63" w:rsidR="007B6F8E" w:rsidRDefault="007B6F8E"/>
    <w:p w14:paraId="09B77815" w14:textId="79ACF2C4" w:rsidR="00AE50CE" w:rsidRDefault="00AE50CE">
      <w:r>
        <w:t>Pg NO:52</w:t>
      </w:r>
    </w:p>
    <w:p w14:paraId="6803FB17" w14:textId="7BC4830F" w:rsidR="00AE50CE" w:rsidRDefault="00AE50CE">
      <w:r w:rsidRPr="00AE50CE">
        <w:rPr>
          <w:noProof/>
        </w:rPr>
        <w:drawing>
          <wp:inline distT="0" distB="0" distL="0" distR="0" wp14:anchorId="3CE4D142" wp14:editId="313C9FBA">
            <wp:extent cx="1943200" cy="177809"/>
            <wp:effectExtent l="0" t="0" r="0" b="0"/>
            <wp:docPr id="221383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84240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3200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8C6A3" w14:textId="73014852" w:rsidR="00AE50CE" w:rsidRDefault="00AE50CE">
      <w:r w:rsidRPr="00AE50CE">
        <w:rPr>
          <w:noProof/>
        </w:rPr>
        <w:drawing>
          <wp:inline distT="0" distB="0" distL="0" distR="0" wp14:anchorId="13407930" wp14:editId="2B75E29B">
            <wp:extent cx="1949550" cy="190510"/>
            <wp:effectExtent l="0" t="0" r="0" b="0"/>
            <wp:docPr id="1374265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6528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C62EC" w14:textId="7479BCF8" w:rsidR="00AE50CE" w:rsidRDefault="00AE50CE">
      <w:r w:rsidRPr="00AE50CE">
        <w:rPr>
          <w:noProof/>
        </w:rPr>
        <w:drawing>
          <wp:inline distT="0" distB="0" distL="0" distR="0" wp14:anchorId="7D536EBA" wp14:editId="04CBC07F">
            <wp:extent cx="1962251" cy="171459"/>
            <wp:effectExtent l="0" t="0" r="0" b="0"/>
            <wp:docPr id="256645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64554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1FA42" w14:textId="771B5522" w:rsidR="00AE50CE" w:rsidRDefault="00AE50CE">
      <w:r w:rsidRPr="00AE50CE">
        <w:rPr>
          <w:noProof/>
        </w:rPr>
        <w:drawing>
          <wp:inline distT="0" distB="0" distL="0" distR="0" wp14:anchorId="6E9DF9DA" wp14:editId="3D870DD1">
            <wp:extent cx="1968601" cy="158758"/>
            <wp:effectExtent l="0" t="0" r="0" b="0"/>
            <wp:docPr id="76848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82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C730" w14:textId="57078B8A" w:rsidR="00AE50CE" w:rsidRDefault="00AE50CE">
      <w:r w:rsidRPr="00AE50CE">
        <w:rPr>
          <w:noProof/>
        </w:rPr>
        <w:drawing>
          <wp:inline distT="0" distB="0" distL="0" distR="0" wp14:anchorId="578108FE" wp14:editId="0C42ECA4">
            <wp:extent cx="1968601" cy="190510"/>
            <wp:effectExtent l="0" t="0" r="0" b="0"/>
            <wp:docPr id="363915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9153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29AD" w14:textId="68393C70" w:rsidR="00AE50CE" w:rsidRDefault="00AE50CE">
      <w:r w:rsidRPr="00AE50CE">
        <w:rPr>
          <w:noProof/>
        </w:rPr>
        <w:drawing>
          <wp:inline distT="0" distB="0" distL="0" distR="0" wp14:anchorId="76D07292" wp14:editId="35C83BBB">
            <wp:extent cx="1968601" cy="196860"/>
            <wp:effectExtent l="0" t="0" r="0" b="0"/>
            <wp:docPr id="1789966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665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AB042" w14:textId="77777777" w:rsidR="00DC6C05" w:rsidRDefault="00DC6C05"/>
    <w:p w14:paraId="1DDB8511" w14:textId="73FD2127" w:rsidR="00DC6C05" w:rsidRDefault="00DC6C05" w:rsidP="00DC6C05">
      <w:r>
        <w:t>Pg NO:53</w:t>
      </w:r>
    </w:p>
    <w:p w14:paraId="4BE6744D" w14:textId="2238226C" w:rsidR="00DC6C05" w:rsidRDefault="00DC6C05" w:rsidP="00DC6C05">
      <w:r w:rsidRPr="00DC6C05">
        <w:rPr>
          <w:noProof/>
        </w:rPr>
        <w:drawing>
          <wp:inline distT="0" distB="0" distL="0" distR="0" wp14:anchorId="5E8D3CEF" wp14:editId="6B678366">
            <wp:extent cx="1949550" cy="254013"/>
            <wp:effectExtent l="0" t="0" r="0" b="0"/>
            <wp:docPr id="276743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74366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8BC4" w14:textId="4F3D0EDC" w:rsidR="00DC6C05" w:rsidRDefault="00DC6C05" w:rsidP="00DC6C05">
      <w:r w:rsidRPr="00DC6C05">
        <w:rPr>
          <w:noProof/>
        </w:rPr>
        <w:drawing>
          <wp:inline distT="0" distB="0" distL="0" distR="0" wp14:anchorId="746FF3E6" wp14:editId="05ECB791">
            <wp:extent cx="1987652" cy="234962"/>
            <wp:effectExtent l="0" t="0" r="0" b="0"/>
            <wp:docPr id="1409992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924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4B791" w14:textId="1C509537" w:rsidR="00DC6C05" w:rsidRDefault="00DC6C05" w:rsidP="00DC6C05">
      <w:r w:rsidRPr="00DC6C05">
        <w:rPr>
          <w:noProof/>
        </w:rPr>
        <w:drawing>
          <wp:inline distT="0" distB="0" distL="0" distR="0" wp14:anchorId="5A792496" wp14:editId="747D84E0">
            <wp:extent cx="1968601" cy="228612"/>
            <wp:effectExtent l="0" t="0" r="0" b="0"/>
            <wp:docPr id="1547392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39227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8D109" w14:textId="5A45226D" w:rsidR="00DC6C05" w:rsidRDefault="00DC6C05" w:rsidP="00DC6C05">
      <w:r w:rsidRPr="00DC6C05">
        <w:rPr>
          <w:noProof/>
        </w:rPr>
        <w:drawing>
          <wp:inline distT="0" distB="0" distL="0" distR="0" wp14:anchorId="2946A456" wp14:editId="161B50EF">
            <wp:extent cx="1981302" cy="209561"/>
            <wp:effectExtent l="0" t="0" r="0" b="0"/>
            <wp:docPr id="169766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61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D733D" w14:textId="77777777" w:rsidR="001162B8" w:rsidRDefault="001162B8" w:rsidP="00DC6C05"/>
    <w:p w14:paraId="3AF3D599" w14:textId="780ABD81" w:rsidR="001162B8" w:rsidRDefault="001162B8" w:rsidP="00DC6C05">
      <w:r>
        <w:t>Pg NO:54</w:t>
      </w:r>
    </w:p>
    <w:p w14:paraId="7138DCF4" w14:textId="7F2A14AF" w:rsidR="001162B8" w:rsidRDefault="001162B8" w:rsidP="00DC6C05">
      <w:r w:rsidRPr="001162B8">
        <w:rPr>
          <w:noProof/>
        </w:rPr>
        <w:drawing>
          <wp:inline distT="0" distB="0" distL="0" distR="0" wp14:anchorId="0C6885CC" wp14:editId="20E19F47">
            <wp:extent cx="1968601" cy="177809"/>
            <wp:effectExtent l="0" t="0" r="0" b="0"/>
            <wp:docPr id="391889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8895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E394" w14:textId="628E8AB8" w:rsidR="00DC6C05" w:rsidRDefault="00DC6C05" w:rsidP="00DC6C05">
      <w:r w:rsidRPr="00DC6C05">
        <w:rPr>
          <w:noProof/>
        </w:rPr>
        <w:drawing>
          <wp:inline distT="0" distB="0" distL="0" distR="0" wp14:anchorId="116C9D5F" wp14:editId="0EDE07E7">
            <wp:extent cx="1968601" cy="196860"/>
            <wp:effectExtent l="0" t="0" r="0" b="0"/>
            <wp:docPr id="1407753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75376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F24C2" w14:textId="1B1CB0A2" w:rsidR="00DC6C05" w:rsidRDefault="00616644" w:rsidP="00DC6C05">
      <w:r w:rsidRPr="00616644">
        <w:rPr>
          <w:noProof/>
        </w:rPr>
        <w:drawing>
          <wp:inline distT="0" distB="0" distL="0" distR="0" wp14:anchorId="36B10261" wp14:editId="22B353BB">
            <wp:extent cx="2006703" cy="349268"/>
            <wp:effectExtent l="0" t="0" r="0" b="0"/>
            <wp:docPr id="1597271307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271307" name="Picture 1" descr="A close up of a sig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281F6" w14:textId="6BF68062" w:rsidR="001162B8" w:rsidRDefault="001162B8" w:rsidP="00DC6C05">
      <w:r w:rsidRPr="001162B8">
        <w:rPr>
          <w:noProof/>
        </w:rPr>
        <w:drawing>
          <wp:inline distT="0" distB="0" distL="0" distR="0" wp14:anchorId="6AA81055" wp14:editId="7F4615E0">
            <wp:extent cx="1968500" cy="189820"/>
            <wp:effectExtent l="0" t="0" r="0" b="1270"/>
            <wp:docPr id="1232721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72103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1202" cy="19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8A096" w14:textId="77777777" w:rsidR="001162B8" w:rsidRDefault="001162B8" w:rsidP="00DC6C05"/>
    <w:p w14:paraId="1307FA0C" w14:textId="2BD7702C" w:rsidR="00B73144" w:rsidRDefault="00B73144" w:rsidP="00B73144">
      <w:r>
        <w:t>Pg NO:</w:t>
      </w:r>
      <w:r w:rsidR="00C50D2E">
        <w:t>102</w:t>
      </w:r>
    </w:p>
    <w:p w14:paraId="593C027A" w14:textId="6F24217D" w:rsidR="00C50D2E" w:rsidRDefault="00C50D2E" w:rsidP="00B73144">
      <w:r w:rsidRPr="00C50D2E">
        <w:rPr>
          <w:noProof/>
        </w:rPr>
        <w:drawing>
          <wp:inline distT="0" distB="0" distL="0" distR="0" wp14:anchorId="5825AFB2" wp14:editId="38D22019">
            <wp:extent cx="1968601" cy="158758"/>
            <wp:effectExtent l="0" t="0" r="0" b="0"/>
            <wp:docPr id="1008861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86119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2368B" w14:textId="6CC76AA7" w:rsidR="00C50D2E" w:rsidRDefault="00C50D2E" w:rsidP="00B73144">
      <w:r w:rsidRPr="00C50D2E">
        <w:rPr>
          <w:noProof/>
        </w:rPr>
        <w:drawing>
          <wp:inline distT="0" distB="0" distL="0" distR="0" wp14:anchorId="39537936" wp14:editId="525DDFDD">
            <wp:extent cx="1981302" cy="152408"/>
            <wp:effectExtent l="0" t="0" r="0" b="0"/>
            <wp:docPr id="196951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189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5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37271" w14:textId="77777777" w:rsidR="00D50F5E" w:rsidRDefault="00D50F5E" w:rsidP="00B73144"/>
    <w:p w14:paraId="5E22638A" w14:textId="77777777" w:rsidR="00D50F5E" w:rsidRDefault="00D50F5E" w:rsidP="00B73144"/>
    <w:p w14:paraId="1D803A17" w14:textId="77777777" w:rsidR="00D50F5E" w:rsidRDefault="00D50F5E" w:rsidP="00B73144"/>
    <w:p w14:paraId="7451C6A5" w14:textId="77777777" w:rsidR="00D50F5E" w:rsidRDefault="00D50F5E" w:rsidP="00B73144"/>
    <w:p w14:paraId="26C9795C" w14:textId="77777777" w:rsidR="00C50D2E" w:rsidRDefault="00C50D2E" w:rsidP="00B73144"/>
    <w:p w14:paraId="49873114" w14:textId="0A5B2913" w:rsidR="00265547" w:rsidRDefault="00265547" w:rsidP="00B73144">
      <w:r>
        <w:lastRenderedPageBreak/>
        <w:t>Prev Book:</w:t>
      </w:r>
    </w:p>
    <w:p w14:paraId="01507283" w14:textId="77777777" w:rsidR="00265547" w:rsidRDefault="00265547" w:rsidP="00265547">
      <w:r w:rsidRPr="00B9774C">
        <w:rPr>
          <w:noProof/>
        </w:rPr>
        <w:drawing>
          <wp:inline distT="0" distB="0" distL="0" distR="0" wp14:anchorId="685084DD" wp14:editId="7405FA5C">
            <wp:extent cx="2425825" cy="2063856"/>
            <wp:effectExtent l="0" t="0" r="0" b="0"/>
            <wp:docPr id="1519798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79841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206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5AA50" w14:textId="77777777" w:rsidR="00265547" w:rsidRDefault="00265547" w:rsidP="00265547">
      <w:r w:rsidRPr="00B9774C">
        <w:rPr>
          <w:noProof/>
        </w:rPr>
        <w:drawing>
          <wp:inline distT="0" distB="0" distL="0" distR="0" wp14:anchorId="246280BA" wp14:editId="71F12939">
            <wp:extent cx="2502029" cy="285765"/>
            <wp:effectExtent l="0" t="0" r="0" b="0"/>
            <wp:docPr id="1265706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70655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84AC" w14:textId="77777777" w:rsidR="00265547" w:rsidRDefault="00265547" w:rsidP="00265547">
      <w:r w:rsidRPr="00B9774C">
        <w:rPr>
          <w:noProof/>
        </w:rPr>
        <w:drawing>
          <wp:inline distT="0" distB="0" distL="0" distR="0" wp14:anchorId="4BC75EC0" wp14:editId="3A8ACD15">
            <wp:extent cx="2406774" cy="254013"/>
            <wp:effectExtent l="0" t="0" r="0" b="0"/>
            <wp:docPr id="2049799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7999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0677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59601" w14:textId="77777777" w:rsidR="00265547" w:rsidRDefault="00265547" w:rsidP="00265547">
      <w:pPr>
        <w:rPr>
          <w:b/>
          <w:bCs/>
        </w:rPr>
      </w:pPr>
      <w:r w:rsidRPr="00473EEA">
        <w:rPr>
          <w:b/>
          <w:bCs/>
          <w:noProof/>
        </w:rPr>
        <w:drawing>
          <wp:inline distT="0" distB="0" distL="0" distR="0" wp14:anchorId="79EA7697" wp14:editId="4A2813AE">
            <wp:extent cx="2387723" cy="457223"/>
            <wp:effectExtent l="0" t="0" r="0" b="0"/>
            <wp:docPr id="321865203" name="Picture 1" descr="A black and white image of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865203" name="Picture 1" descr="A black and white image of a line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884F3" w14:textId="77777777" w:rsidR="00265547" w:rsidRDefault="00265547" w:rsidP="00265547">
      <w:pPr>
        <w:rPr>
          <w:b/>
          <w:bCs/>
        </w:rPr>
      </w:pPr>
      <w:r w:rsidRPr="00473EEA">
        <w:rPr>
          <w:b/>
          <w:bCs/>
          <w:noProof/>
        </w:rPr>
        <w:drawing>
          <wp:inline distT="0" distB="0" distL="0" distR="0" wp14:anchorId="1E8563E7" wp14:editId="7E5660BE">
            <wp:extent cx="2470277" cy="2317869"/>
            <wp:effectExtent l="0" t="0" r="6350" b="6350"/>
            <wp:docPr id="1448803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80354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70277" cy="2317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116EC" w14:textId="77777777" w:rsidR="00265547" w:rsidRDefault="00265547" w:rsidP="00265547">
      <w:pPr>
        <w:rPr>
          <w:b/>
          <w:bCs/>
        </w:rPr>
      </w:pPr>
      <w:r w:rsidRPr="00741E7D">
        <w:rPr>
          <w:b/>
          <w:bCs/>
          <w:noProof/>
        </w:rPr>
        <w:lastRenderedPageBreak/>
        <w:drawing>
          <wp:inline distT="0" distB="0" distL="0" distR="0" wp14:anchorId="52CA5255" wp14:editId="36C563B7">
            <wp:extent cx="2470277" cy="3638737"/>
            <wp:effectExtent l="0" t="0" r="6350" b="0"/>
            <wp:docPr id="1534143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14355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70277" cy="363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41DD" w14:textId="77777777" w:rsidR="00265547" w:rsidRDefault="00265547" w:rsidP="00265547">
      <w:pPr>
        <w:rPr>
          <w:b/>
          <w:bCs/>
        </w:rPr>
      </w:pPr>
      <w:r w:rsidRPr="00E7555D">
        <w:rPr>
          <w:b/>
          <w:bCs/>
          <w:noProof/>
        </w:rPr>
        <w:drawing>
          <wp:inline distT="0" distB="0" distL="0" distR="0" wp14:anchorId="4D8F3F58" wp14:editId="0B7DE0F9">
            <wp:extent cx="2489328" cy="1371670"/>
            <wp:effectExtent l="0" t="0" r="6350" b="0"/>
            <wp:docPr id="561016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0168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89328" cy="137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A3A7" w14:textId="77777777" w:rsidR="00265547" w:rsidRDefault="00265547" w:rsidP="00265547">
      <w:pPr>
        <w:rPr>
          <w:b/>
          <w:bCs/>
        </w:rPr>
      </w:pPr>
    </w:p>
    <w:p w14:paraId="6C0004D9" w14:textId="77777777" w:rsidR="00265547" w:rsidRDefault="00265547" w:rsidP="00265547">
      <w:pPr>
        <w:rPr>
          <w:b/>
          <w:bCs/>
        </w:rPr>
      </w:pPr>
      <w:r w:rsidRPr="00E50B68">
        <w:rPr>
          <w:b/>
          <w:bCs/>
          <w:noProof/>
        </w:rPr>
        <w:drawing>
          <wp:inline distT="0" distB="0" distL="0" distR="0" wp14:anchorId="68EAE4D9" wp14:editId="165A4A34">
            <wp:extent cx="2273417" cy="254013"/>
            <wp:effectExtent l="0" t="0" r="0" b="0"/>
            <wp:docPr id="122010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1064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6E819" w14:textId="77777777" w:rsidR="00265547" w:rsidRDefault="00265547" w:rsidP="00265547">
      <w:pPr>
        <w:rPr>
          <w:b/>
          <w:bCs/>
        </w:rPr>
      </w:pPr>
      <w:r w:rsidRPr="00E50B68">
        <w:rPr>
          <w:b/>
          <w:bCs/>
          <w:noProof/>
        </w:rPr>
        <w:drawing>
          <wp:inline distT="0" distB="0" distL="0" distR="0" wp14:anchorId="20DD598D" wp14:editId="66C13396">
            <wp:extent cx="2286117" cy="234962"/>
            <wp:effectExtent l="0" t="0" r="0" b="0"/>
            <wp:docPr id="1557692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69220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2FD3F" w14:textId="77777777" w:rsidR="00265547" w:rsidRDefault="00265547" w:rsidP="00265547">
      <w:pPr>
        <w:rPr>
          <w:b/>
          <w:bCs/>
        </w:rPr>
      </w:pPr>
      <w:r w:rsidRPr="00E50B68">
        <w:rPr>
          <w:b/>
          <w:bCs/>
          <w:noProof/>
        </w:rPr>
        <w:drawing>
          <wp:inline distT="0" distB="0" distL="0" distR="0" wp14:anchorId="1CE4F8A1" wp14:editId="17230AFD">
            <wp:extent cx="2273417" cy="234962"/>
            <wp:effectExtent l="0" t="0" r="0" b="0"/>
            <wp:docPr id="906571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57186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A1E85" w14:textId="77777777" w:rsidR="00265547" w:rsidRDefault="00265547" w:rsidP="00265547">
      <w:pPr>
        <w:rPr>
          <w:b/>
          <w:bCs/>
        </w:rPr>
      </w:pPr>
      <w:r w:rsidRPr="00E50B68">
        <w:rPr>
          <w:b/>
          <w:bCs/>
          <w:noProof/>
        </w:rPr>
        <w:drawing>
          <wp:inline distT="0" distB="0" distL="0" distR="0" wp14:anchorId="36693EDD" wp14:editId="7E9D6B8A">
            <wp:extent cx="2235315" cy="247663"/>
            <wp:effectExtent l="0" t="0" r="0" b="0"/>
            <wp:docPr id="430229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22947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BCD8" w14:textId="77777777" w:rsidR="00265547" w:rsidRDefault="00265547" w:rsidP="00265547">
      <w:pPr>
        <w:rPr>
          <w:b/>
          <w:bCs/>
        </w:rPr>
      </w:pPr>
      <w:r w:rsidRPr="00E50B68">
        <w:rPr>
          <w:b/>
          <w:bCs/>
          <w:noProof/>
        </w:rPr>
        <w:drawing>
          <wp:inline distT="0" distB="0" distL="0" distR="0" wp14:anchorId="7833835E" wp14:editId="6B439F43">
            <wp:extent cx="2273417" cy="266714"/>
            <wp:effectExtent l="0" t="0" r="0" b="0"/>
            <wp:docPr id="2116184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18470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19DD3" w14:textId="7EE66CDA" w:rsidR="00265547" w:rsidRDefault="00265547" w:rsidP="00265547">
      <w:r w:rsidRPr="00FD1BCB">
        <w:rPr>
          <w:b/>
          <w:bCs/>
          <w:noProof/>
        </w:rPr>
        <w:drawing>
          <wp:inline distT="0" distB="0" distL="0" distR="0" wp14:anchorId="1C41BFC2" wp14:editId="2166370A">
            <wp:extent cx="2324219" cy="311166"/>
            <wp:effectExtent l="0" t="0" r="0" b="0"/>
            <wp:docPr id="746392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39289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11D95" w14:textId="77777777" w:rsidR="00B73144" w:rsidRDefault="00B73144" w:rsidP="00DC6C05"/>
    <w:p w14:paraId="2932D329" w14:textId="77777777" w:rsidR="00DC6C05" w:rsidRDefault="00DC6C05"/>
    <w:sectPr w:rsidR="00DC6C05">
      <w:footerReference w:type="even" r:id="rId35"/>
      <w:footerReference w:type="defaul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575DF3" w14:textId="77777777" w:rsidR="00A13AD8" w:rsidRDefault="00A13AD8" w:rsidP="00AE50CE">
      <w:pPr>
        <w:spacing w:after="0" w:line="240" w:lineRule="auto"/>
      </w:pPr>
      <w:r>
        <w:separator/>
      </w:r>
    </w:p>
  </w:endnote>
  <w:endnote w:type="continuationSeparator" w:id="0">
    <w:p w14:paraId="7F53EE80" w14:textId="77777777" w:rsidR="00A13AD8" w:rsidRDefault="00A13AD8" w:rsidP="00AE5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26BAE" w14:textId="01FCBCB8" w:rsidR="00AE50CE" w:rsidRDefault="00AE50C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7E09AA3" wp14:editId="47FE501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69501127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FF6601" w14:textId="7AF92008" w:rsidR="00AE50CE" w:rsidRPr="00AE50CE" w:rsidRDefault="00AE50CE" w:rsidP="00AE50C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E50C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E09AA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2FF6601" w14:textId="7AF92008" w:rsidR="00AE50CE" w:rsidRPr="00AE50CE" w:rsidRDefault="00AE50CE" w:rsidP="00AE50C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E50C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C9F0B" w14:textId="4B1A3703" w:rsidR="00AE50CE" w:rsidRDefault="00AE50C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7BD3D37" wp14:editId="2F2A7682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86786441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0BC2AF" w14:textId="5F38AA7C" w:rsidR="00AE50CE" w:rsidRPr="00AE50CE" w:rsidRDefault="00AE50CE" w:rsidP="00AE50C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E50C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7BD3D3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750BC2AF" w14:textId="5F38AA7C" w:rsidR="00AE50CE" w:rsidRPr="00AE50CE" w:rsidRDefault="00AE50CE" w:rsidP="00AE50C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E50C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1CE77F" w14:textId="1685BDDD" w:rsidR="00AE50CE" w:rsidRDefault="00AE50C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3D17837" wp14:editId="790BEB9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07811675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3C35285" w14:textId="4741625A" w:rsidR="00AE50CE" w:rsidRPr="00AE50CE" w:rsidRDefault="00AE50CE" w:rsidP="00AE50C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E50C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D1783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3C35285" w14:textId="4741625A" w:rsidR="00AE50CE" w:rsidRPr="00AE50CE" w:rsidRDefault="00AE50CE" w:rsidP="00AE50C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E50C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8EA11" w14:textId="77777777" w:rsidR="00A13AD8" w:rsidRDefault="00A13AD8" w:rsidP="00AE50CE">
      <w:pPr>
        <w:spacing w:after="0" w:line="240" w:lineRule="auto"/>
      </w:pPr>
      <w:r>
        <w:separator/>
      </w:r>
    </w:p>
  </w:footnote>
  <w:footnote w:type="continuationSeparator" w:id="0">
    <w:p w14:paraId="20817566" w14:textId="77777777" w:rsidR="00A13AD8" w:rsidRDefault="00A13AD8" w:rsidP="00AE50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NjI0NzA1tzAxtjRX0lEKTi0uzszPAykwqgUAZGyi4iwAAAA="/>
  </w:docVars>
  <w:rsids>
    <w:rsidRoot w:val="0096775A"/>
    <w:rsid w:val="000A658C"/>
    <w:rsid w:val="001162B8"/>
    <w:rsid w:val="00265547"/>
    <w:rsid w:val="00415E7A"/>
    <w:rsid w:val="00482F8F"/>
    <w:rsid w:val="00616644"/>
    <w:rsid w:val="006D294B"/>
    <w:rsid w:val="00774EE4"/>
    <w:rsid w:val="007B6F8E"/>
    <w:rsid w:val="008D1D5C"/>
    <w:rsid w:val="0096775A"/>
    <w:rsid w:val="00A13AD8"/>
    <w:rsid w:val="00AE50CE"/>
    <w:rsid w:val="00AF3768"/>
    <w:rsid w:val="00B73144"/>
    <w:rsid w:val="00C50D2E"/>
    <w:rsid w:val="00D405BA"/>
    <w:rsid w:val="00D50F5E"/>
    <w:rsid w:val="00DB37FC"/>
    <w:rsid w:val="00DC6C05"/>
    <w:rsid w:val="00D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036CD3"/>
  <w15:chartTrackingRefBased/>
  <w15:docId w15:val="{14A23CBE-DA46-47A0-ABD1-69F9F6D63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77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77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77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77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77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77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77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77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77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77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77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77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77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77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77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77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77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77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77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7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77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77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77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77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77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77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77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77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775A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AE5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oter" Target="footer1.xml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0</Words>
  <Characters>38</Characters>
  <Application>Microsoft Office Word</Application>
  <DocSecurity>0</DocSecurity>
  <Lines>4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8</cp:revision>
  <dcterms:created xsi:type="dcterms:W3CDTF">2024-07-09T20:56:00Z</dcterms:created>
  <dcterms:modified xsi:type="dcterms:W3CDTF">2024-07-10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f5f103cb183d8f2bdb1aef8b1288b5fe1de8e218816f2f742eef1cdc756ddb</vt:lpwstr>
  </property>
  <property fmtid="{D5CDD505-2E9C-101B-9397-08002B2CF9AE}" pid="3" name="ClassificationContentMarkingFooterShapeIds">
    <vt:lpwstr>6bc1045b,39c969c7,3ad12a89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